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opulation, mortality, and temperature characteristics of 326 Latin American cit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untries in Latin Amer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. of cit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udy peri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ty population (thousand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age aged ≥65 yea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 death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 temperature (°C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2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119, 1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(4.1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6 (693, 6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 (13.3, 26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9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 (130, 1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6.5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1 (846, 11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 (8.1, 2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2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110, 1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(4, 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2 (689, 7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8 (17, 26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9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206, 2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(4.6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4 (1082, 17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 (15, 2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4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129, 8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6.2, 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4 (734, 5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 (6.9, 19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5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126, 9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4.1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0 (737, 57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 (13.4, 27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-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125, 8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 (420, 3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(8.1, 25.4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Median (10th, 90th percentiles)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  <w:r>
              <w:rPr>
                <w:rFonts w:ascii="Calibri" w:hAnsi="Calibri"/>
                <w:sz w:val="20"/>
              </w:rPr>
              <w:t xml:space="default">The Central America group in this anlysis consists of cities in Guatemala, Panama, Costa Rica, and El Salvador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3:37:36Z</dcterms:created>
  <dcterms:modified xsi:type="dcterms:W3CDTF">2025-05-21T13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